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composite-page-15"/>
    <w:bookmarkStart w:id="73" w:name="review-questions"/>
    <w:p>
      <w:pPr>
        <w:pStyle w:val="Heading2"/>
      </w:pPr>
      <w:r>
        <w:t xml:space="preserve">Review Questions</w:t>
      </w:r>
    </w:p>
    <w:bookmarkStart w:id="40" w:name="fs-idp46140272"/>
    <w:bookmarkStart w:id="21" w:name="fs-idm77184352"/>
    <w:bookmarkStart w:id="20" w:name="fs-idp101736576"/>
    <w:p>
      <w:pPr>
        <w:pStyle w:val="FirstParagraph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determines the level of prices in a market?</w:t>
      </w:r>
    </w:p>
    <w:bookmarkEnd w:id="20"/>
    <w:bookmarkEnd w:id="21"/>
    <w:bookmarkStart w:id="23" w:name="fs-idm77646128"/>
    <w:bookmarkStart w:id="22" w:name="fs-idm69829616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does a downward-sloping demand curve mean about how buyers in a market will react to a higher price?</w:t>
      </w:r>
    </w:p>
    <w:bookmarkEnd w:id="22"/>
    <w:bookmarkEnd w:id="23"/>
    <w:bookmarkStart w:id="25" w:name="fs-idp36182496"/>
    <w:bookmarkStart w:id="24" w:name="fs-idm7269200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ill demand curves have the same exact shape in all markets? If not, how will they differ?</w:t>
      </w:r>
    </w:p>
    <w:bookmarkEnd w:id="24"/>
    <w:bookmarkEnd w:id="25"/>
    <w:bookmarkStart w:id="27" w:name="fs-idm56626992"/>
    <w:bookmarkStart w:id="26" w:name="fs-idp9609584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ill supply curves have the same shape in all markets? If not, how will they differ?</w:t>
      </w:r>
    </w:p>
    <w:bookmarkEnd w:id="26"/>
    <w:bookmarkEnd w:id="27"/>
    <w:bookmarkStart w:id="29" w:name="fs-idp76737104"/>
    <w:bookmarkStart w:id="28" w:name="fs-idp54430352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relationship between quantity demanded and quantity supplied at equilibrium? What is the relationship when there is a shortage? What is the relationship when there is a surplus?</w:t>
      </w:r>
    </w:p>
    <w:bookmarkEnd w:id="28"/>
    <w:bookmarkEnd w:id="29"/>
    <w:bookmarkStart w:id="31" w:name="fs-idm77704608"/>
    <w:bookmarkStart w:id="30" w:name="fs-idm40895216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can you locate the equilibrium point on a demand and supply graph?</w:t>
      </w:r>
    </w:p>
    <w:bookmarkEnd w:id="30"/>
    <w:bookmarkEnd w:id="31"/>
    <w:bookmarkStart w:id="33" w:name="fs-idm36593312"/>
    <w:bookmarkStart w:id="32" w:name="fs-idm6685184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the price is above the equilibrium level, would you predict a surplus or a shortage? If the price is below the equilibrium level, would you predict a surplus or a shortage? Why?</w:t>
      </w:r>
    </w:p>
    <w:bookmarkEnd w:id="32"/>
    <w:bookmarkEnd w:id="33"/>
    <w:bookmarkStart w:id="35" w:name="fs-idm77194384"/>
    <w:bookmarkStart w:id="34" w:name="fs-idm66262768"/>
    <w:p>
      <w:pPr>
        <w:pStyle w:val="TextBody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en the price is above the equilibrium, explain how market forces move the market price to equilibrium. Do the same when the price is below the equilibrium.</w:t>
      </w:r>
    </w:p>
    <w:bookmarkEnd w:id="34"/>
    <w:bookmarkEnd w:id="35"/>
    <w:bookmarkStart w:id="37" w:name="fs-idm17639536"/>
    <w:bookmarkStart w:id="36" w:name="fs-idp7461136"/>
    <w:p>
      <w:pPr>
        <w:pStyle w:val="TextBody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the demand and the quantity demanded of a product, say milk? Explain in words and show the difference on a graph with a demand curve for milk.</w:t>
      </w:r>
    </w:p>
    <w:bookmarkEnd w:id="36"/>
    <w:bookmarkEnd w:id="37"/>
    <w:bookmarkStart w:id="39" w:name="fs-idp5852320"/>
    <w:bookmarkStart w:id="38" w:name="fs-idm70516992"/>
    <w:p>
      <w:pPr>
        <w:pStyle w:val="TextBody"/>
      </w:pPr>
      <w:r>
        <w:t xml:space="preserve">2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the supply and the quantity supplied of a product, say milk? Explain in words and show the difference on a graph with the supply curve for milk.</w:t>
      </w:r>
    </w:p>
    <w:bookmarkEnd w:id="38"/>
    <w:bookmarkEnd w:id="39"/>
    <w:bookmarkEnd w:id="40"/>
    <w:bookmarkStart w:id="47" w:name="fs-idm144464080"/>
    <w:bookmarkStart w:id="42" w:name="fs-idm120419136"/>
    <w:bookmarkStart w:id="41" w:name="fs-idm88858944"/>
    <w:p>
      <w:pPr>
        <w:pStyle w:val="TextBody"/>
      </w:pPr>
      <w:r>
        <w:t xml:space="preserve">2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en analyzing a market, how do economists deal with the problem that many factors that affect the market are changing at the same time?</w:t>
      </w:r>
    </w:p>
    <w:bookmarkEnd w:id="41"/>
    <w:bookmarkEnd w:id="42"/>
    <w:bookmarkStart w:id="44" w:name="fs-idm139504000"/>
    <w:bookmarkStart w:id="43" w:name="fs-idm212973264"/>
    <w:p>
      <w:pPr>
        <w:pStyle w:val="TextBody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Name some factors that can cause a shift in the demand curve in markets for goods and services.</w:t>
      </w:r>
    </w:p>
    <w:bookmarkEnd w:id="43"/>
    <w:bookmarkEnd w:id="44"/>
    <w:bookmarkStart w:id="46" w:name="fs-idm133420352"/>
    <w:bookmarkStart w:id="45" w:name="fs-idp88749536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Name some factors that can cause a shift in the supply curve in markets for goods and services.</w:t>
      </w:r>
    </w:p>
    <w:bookmarkEnd w:id="45"/>
    <w:bookmarkEnd w:id="46"/>
    <w:bookmarkEnd w:id="47"/>
    <w:bookmarkStart w:id="52" w:name="fs-idm106726288"/>
    <w:bookmarkStart w:id="49" w:name="fs-idm139692736"/>
    <w:bookmarkStart w:id="48" w:name="fs-idp927488"/>
    <w:p>
      <w:pPr>
        <w:pStyle w:val="TextBody"/>
      </w:pPr>
      <w:r>
        <w:t xml:space="preserve">2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one analyze a market where both demand and supply shift?</w:t>
      </w:r>
    </w:p>
    <w:bookmarkEnd w:id="48"/>
    <w:bookmarkEnd w:id="49"/>
    <w:bookmarkStart w:id="51" w:name="fs-idm142581872"/>
    <w:bookmarkStart w:id="50" w:name="fs-idm114482432"/>
    <w:p>
      <w:pPr>
        <w:pStyle w:val="TextBody"/>
      </w:pPr>
      <w:r>
        <w:t xml:space="preserve">2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causes a movement along the demand curve? What causes a movement along the supply curve?</w:t>
      </w:r>
    </w:p>
    <w:bookmarkEnd w:id="50"/>
    <w:bookmarkEnd w:id="51"/>
    <w:bookmarkEnd w:id="52"/>
    <w:bookmarkStart w:id="61" w:name="fs-idm100805936"/>
    <w:bookmarkStart w:id="54" w:name="fs-idm225533296"/>
    <w:bookmarkStart w:id="53" w:name="fs-idm53635920"/>
    <w:p>
      <w:pPr>
        <w:pStyle w:val="TextBody"/>
      </w:pPr>
      <w:r>
        <w:t xml:space="preserve">2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oes a price ceiling attempt to make a price higher or lower?</w:t>
      </w:r>
    </w:p>
    <w:bookmarkEnd w:id="53"/>
    <w:bookmarkEnd w:id="54"/>
    <w:bookmarkStart w:id="56" w:name="fs-idm109320000"/>
    <w:bookmarkStart w:id="55" w:name="fs-idm103168400"/>
    <w:p>
      <w:pPr>
        <w:pStyle w:val="TextBody"/>
      </w:pPr>
      <w:r>
        <w:t xml:space="preserve">2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a price ceiling set below the equilibrium level affect quantity demanded and quantity supplied?</w:t>
      </w:r>
    </w:p>
    <w:bookmarkEnd w:id="55"/>
    <w:bookmarkEnd w:id="56"/>
    <w:bookmarkStart w:id="58" w:name="fs-idm89780512"/>
    <w:bookmarkStart w:id="57" w:name="fs-idm168008608"/>
    <w:p>
      <w:pPr>
        <w:pStyle w:val="TextBody"/>
      </w:pPr>
      <w:r>
        <w:t xml:space="preserve">2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oes a price floor attempt to make a price higher or lower?</w:t>
      </w:r>
    </w:p>
    <w:bookmarkEnd w:id="57"/>
    <w:bookmarkEnd w:id="58"/>
    <w:bookmarkStart w:id="60" w:name="fs-idm158606208"/>
    <w:bookmarkStart w:id="59" w:name="fs-idm162698512"/>
    <w:p>
      <w:pPr>
        <w:pStyle w:val="TextBody"/>
      </w:pPr>
      <w:r>
        <w:t xml:space="preserve">3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a price floor set above the equilibrium level affect quantity demanded and quantity supplied?</w:t>
      </w:r>
    </w:p>
    <w:bookmarkEnd w:id="59"/>
    <w:bookmarkEnd w:id="60"/>
    <w:bookmarkEnd w:id="61"/>
    <w:bookmarkStart w:id="72" w:name="fs-id1165743446764"/>
    <w:bookmarkStart w:id="63" w:name="fs-idm202409168"/>
    <w:bookmarkStart w:id="62" w:name="fs-idm75638224"/>
    <w:p>
      <w:pPr>
        <w:pStyle w:val="TextBody"/>
      </w:pPr>
      <w:r>
        <w:t xml:space="preserve">3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consumer surplus? How is it illustrated on a demand and supply diagram?</w:t>
      </w:r>
    </w:p>
    <w:bookmarkEnd w:id="62"/>
    <w:bookmarkEnd w:id="63"/>
    <w:bookmarkStart w:id="65" w:name="fs-idm170543824"/>
    <w:bookmarkStart w:id="64" w:name="fs-idm58345392"/>
    <w:p>
      <w:pPr>
        <w:pStyle w:val="TextBody"/>
      </w:pPr>
      <w:r>
        <w:t xml:space="preserve">3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producer surplus? How is it illustrated on a demand and supply diagram?</w:t>
      </w:r>
    </w:p>
    <w:bookmarkEnd w:id="64"/>
    <w:bookmarkEnd w:id="65"/>
    <w:bookmarkStart w:id="67" w:name="fs-idm155756512"/>
    <w:bookmarkStart w:id="66" w:name="fs-idm109721712"/>
    <w:p>
      <w:pPr>
        <w:pStyle w:val="TextBody"/>
      </w:pPr>
      <w:r>
        <w:t xml:space="preserve">3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otal surplus? How is it illustrated on a demand and supply diagram?</w:t>
      </w:r>
    </w:p>
    <w:bookmarkEnd w:id="66"/>
    <w:bookmarkEnd w:id="67"/>
    <w:bookmarkStart w:id="69" w:name="fs-idm229053264"/>
    <w:bookmarkStart w:id="68" w:name="fs-idm169614032"/>
    <w:p>
      <w:pPr>
        <w:pStyle w:val="TextBody"/>
      </w:pPr>
      <w:r>
        <w:t xml:space="preserve">3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relationship between total surplus and economic efficiency?</w:t>
      </w:r>
    </w:p>
    <w:bookmarkEnd w:id="68"/>
    <w:bookmarkEnd w:id="69"/>
    <w:bookmarkStart w:id="71" w:name="fs-idm76021680"/>
    <w:bookmarkStart w:id="70" w:name="fs-idm121650864"/>
    <w:p>
      <w:pPr>
        <w:pStyle w:val="TextBody"/>
      </w:pPr>
      <w:r>
        <w:t xml:space="preserve">3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deadweight loss?</w:t>
      </w:r>
    </w:p>
    <w:bookmarkEnd w:id="70"/>
    <w:bookmarkEnd w:id="71"/>
    <w:bookmarkEnd w:id="72"/>
    <w:bookmarkEnd w:id="73"/>
    <w:bookmarkEnd w:id="74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3:22Z</dcterms:created>
  <dcterms:modified xsi:type="dcterms:W3CDTF">2023-01-13T15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